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Hu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27 West Pensacola Ave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eh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1634077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v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